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BBB798" w14:textId="51A59941" w:rsidR="007F2979" w:rsidRPr="00F84256" w:rsidRDefault="00960D03" w:rsidP="007F2979">
      <w:pPr>
        <w:jc w:val="center"/>
        <w:rPr>
          <w:b/>
          <w:bCs/>
        </w:rPr>
      </w:pPr>
      <w:bookmarkStart w:id="0" w:name="_GoBack"/>
      <w:bookmarkEnd w:id="0"/>
      <w:r w:rsidRPr="00F84256">
        <w:rPr>
          <w:b/>
          <w:bCs/>
        </w:rPr>
        <w:t xml:space="preserve">ZOOM </w:t>
      </w:r>
      <w:r w:rsidR="002D192B">
        <w:rPr>
          <w:b/>
          <w:bCs/>
        </w:rPr>
        <w:t>and EWIS</w:t>
      </w:r>
      <w:r w:rsidRPr="00F84256">
        <w:rPr>
          <w:b/>
          <w:bCs/>
        </w:rPr>
        <w:t xml:space="preserve"> </w:t>
      </w:r>
      <w:r w:rsidR="00CD37C6" w:rsidRPr="00F84256">
        <w:rPr>
          <w:b/>
          <w:bCs/>
        </w:rPr>
        <w:t>Activity</w:t>
      </w:r>
    </w:p>
    <w:p w14:paraId="4A412853" w14:textId="10E90BB0" w:rsidR="00DB0230" w:rsidRDefault="00270D6D" w:rsidP="00960D03">
      <w:r w:rsidRPr="00A92B3A">
        <w:rPr>
          <w:b/>
          <w:bCs/>
          <w:u w:val="single"/>
        </w:rPr>
        <w:t>Task 1</w:t>
      </w:r>
      <w:r>
        <w:t xml:space="preserve"> </w:t>
      </w:r>
      <w:r w:rsidR="000F7DA0">
        <w:t>–</w:t>
      </w:r>
      <w:r>
        <w:t xml:space="preserve"> </w:t>
      </w:r>
      <w:r w:rsidR="000F7DA0">
        <w:t xml:space="preserve">Use the </w:t>
      </w:r>
      <w:r w:rsidR="000F7DA0" w:rsidRPr="00A92B3A">
        <w:rPr>
          <w:b/>
          <w:bCs/>
        </w:rPr>
        <w:t xml:space="preserve">Attendance – Chronic </w:t>
      </w:r>
      <w:r w:rsidR="004302E2" w:rsidRPr="00A92B3A">
        <w:rPr>
          <w:b/>
          <w:bCs/>
        </w:rPr>
        <w:t>Absences</w:t>
      </w:r>
      <w:r w:rsidR="004302E2">
        <w:t xml:space="preserve"> Dashboard </w:t>
      </w:r>
      <w:r w:rsidR="00A92B3A">
        <w:t xml:space="preserve">in Zoom WV-e </w:t>
      </w:r>
      <w:r w:rsidR="004302E2">
        <w:t xml:space="preserve">to </w:t>
      </w:r>
      <w:r w:rsidR="002D30EC">
        <w:t>locate the information.</w:t>
      </w:r>
    </w:p>
    <w:p w14:paraId="3E9EF905" w14:textId="459D2B64" w:rsidR="002D30EC" w:rsidRDefault="004956C4" w:rsidP="002D30EC">
      <w:pPr>
        <w:pStyle w:val="ListParagraph"/>
        <w:numPr>
          <w:ilvl w:val="0"/>
          <w:numId w:val="25"/>
        </w:numPr>
      </w:pPr>
      <w:r>
        <w:t xml:space="preserve">What percentage of students are </w:t>
      </w:r>
      <w:r w:rsidR="00952DB1">
        <w:t>C</w:t>
      </w:r>
      <w:r>
        <w:t xml:space="preserve">hronically </w:t>
      </w:r>
      <w:r w:rsidR="00952DB1">
        <w:t>A</w:t>
      </w:r>
      <w:r>
        <w:t xml:space="preserve">bsent? </w:t>
      </w:r>
      <w:r w:rsidR="00DF030A">
        <w:t>______________</w:t>
      </w:r>
      <w:r w:rsidR="00697073">
        <w:t>_______</w:t>
      </w:r>
      <w:r w:rsidR="00DF030A">
        <w:t>__________</w:t>
      </w:r>
    </w:p>
    <w:p w14:paraId="4BE8DD75" w14:textId="3A64723A" w:rsidR="00DF030A" w:rsidRDefault="00DF030A" w:rsidP="002D30EC">
      <w:pPr>
        <w:pStyle w:val="ListParagraph"/>
        <w:numPr>
          <w:ilvl w:val="0"/>
          <w:numId w:val="25"/>
        </w:numPr>
      </w:pPr>
      <w:r>
        <w:t>What percentage of students are</w:t>
      </w:r>
      <w:r w:rsidR="00CA5B4D">
        <w:t xml:space="preserve"> Needs Attention</w:t>
      </w:r>
      <w:r w:rsidR="00952DB1">
        <w:t>? ________________</w:t>
      </w:r>
      <w:r w:rsidR="00697073">
        <w:t>_______</w:t>
      </w:r>
      <w:r w:rsidR="00952DB1">
        <w:t>__________</w:t>
      </w:r>
    </w:p>
    <w:p w14:paraId="249452CF" w14:textId="0918C8FE" w:rsidR="00952DB1" w:rsidRDefault="00AD25A0" w:rsidP="002D30EC">
      <w:pPr>
        <w:pStyle w:val="ListParagraph"/>
        <w:numPr>
          <w:ilvl w:val="0"/>
          <w:numId w:val="25"/>
        </w:numPr>
      </w:pPr>
      <w:r>
        <w:t>What grade level has the most Chronically Absent students? _________</w:t>
      </w:r>
      <w:r w:rsidR="00697073">
        <w:t>_______</w:t>
      </w:r>
      <w:r>
        <w:t>________</w:t>
      </w:r>
      <w:r w:rsidR="00B25C38">
        <w:t>_</w:t>
      </w:r>
      <w:r>
        <w:t>_</w:t>
      </w:r>
    </w:p>
    <w:p w14:paraId="11258EA1" w14:textId="2CEBBEF5" w:rsidR="00AD25A0" w:rsidRDefault="00AC1C97" w:rsidP="002D30EC">
      <w:pPr>
        <w:pStyle w:val="ListParagraph"/>
        <w:numPr>
          <w:ilvl w:val="0"/>
          <w:numId w:val="25"/>
        </w:numPr>
      </w:pPr>
      <w:r>
        <w:t>What grade level has the most Needs Attention students? ____________</w:t>
      </w:r>
      <w:r w:rsidR="00697073">
        <w:t>______</w:t>
      </w:r>
      <w:r>
        <w:t>_________</w:t>
      </w:r>
    </w:p>
    <w:p w14:paraId="54C5950C" w14:textId="092BD29A" w:rsidR="00DB0230" w:rsidRDefault="00756095" w:rsidP="00960D03">
      <w:pPr>
        <w:pStyle w:val="ListParagraph"/>
        <w:numPr>
          <w:ilvl w:val="0"/>
          <w:numId w:val="25"/>
        </w:numPr>
      </w:pPr>
      <w:r>
        <w:t>What school has the most Chronically Absent students? (</w:t>
      </w:r>
      <w:r w:rsidR="00472D31">
        <w:t>Distri</w:t>
      </w:r>
      <w:r w:rsidR="00697073">
        <w:t>cts Only) _________________</w:t>
      </w:r>
    </w:p>
    <w:p w14:paraId="52CE7512" w14:textId="7D7A1EC1" w:rsidR="00960D03" w:rsidRDefault="00CB1F42" w:rsidP="00960D03">
      <w:r w:rsidRPr="00CB1F42">
        <w:rPr>
          <w:b/>
          <w:bCs/>
          <w:u w:val="single"/>
        </w:rPr>
        <w:t>Task 2</w:t>
      </w:r>
      <w:r>
        <w:t xml:space="preserve"> - </w:t>
      </w:r>
      <w:r w:rsidR="00960D03">
        <w:t xml:space="preserve">Using Zoom WV-e, complete the information by finding a student in your school who fits </w:t>
      </w:r>
      <w:r w:rsidR="004C11B7">
        <w:t>each</w:t>
      </w:r>
      <w:r w:rsidR="00960D03">
        <w:t xml:space="preserve"> profile.  For items 1 - </w:t>
      </w:r>
      <w:r w:rsidR="00B90C42">
        <w:t>4</w:t>
      </w:r>
      <w:r w:rsidR="00C33D63">
        <w:t xml:space="preserve">, you are </w:t>
      </w:r>
      <w:r w:rsidR="00960D03">
        <w:t>require</w:t>
      </w:r>
      <w:r w:rsidR="00C33D63">
        <w:t xml:space="preserve">d </w:t>
      </w:r>
      <w:r w:rsidR="00960D03">
        <w:t xml:space="preserve">to check </w:t>
      </w:r>
      <w:r w:rsidR="00C33D63">
        <w:t xml:space="preserve">the </w:t>
      </w:r>
      <w:r w:rsidR="00960D03">
        <w:t>box if it applies</w:t>
      </w:r>
      <w:r w:rsidR="00C33D63">
        <w:t xml:space="preserve">.  For items </w:t>
      </w:r>
      <w:r w:rsidR="00B90C42">
        <w:t>5</w:t>
      </w:r>
      <w:r w:rsidR="00C33D63">
        <w:t xml:space="preserve"> - </w:t>
      </w:r>
      <w:r w:rsidR="00B90C42">
        <w:t>1</w:t>
      </w:r>
      <w:r w:rsidR="00F81BFA">
        <w:t>0</w:t>
      </w:r>
      <w:r w:rsidR="00C33D63">
        <w:t xml:space="preserve">, you will need to locate data from Zoom WV-e.  </w:t>
      </w:r>
    </w:p>
    <w:p w14:paraId="6CB3689A" w14:textId="1A626294" w:rsidR="00960D03" w:rsidRPr="00F84256" w:rsidRDefault="00960D03" w:rsidP="00527BF6">
      <w:pPr>
        <w:spacing w:after="0" w:line="240" w:lineRule="auto"/>
        <w:rPr>
          <w:b/>
          <w:bCs/>
        </w:rPr>
      </w:pPr>
      <w:r w:rsidRPr="00876426">
        <w:rPr>
          <w:b/>
          <w:bCs/>
          <w:u w:val="single"/>
        </w:rPr>
        <w:t>Student 1:</w:t>
      </w:r>
      <w:r w:rsidR="0070218C">
        <w:t xml:space="preserve"> </w:t>
      </w:r>
      <w:r w:rsidR="0070218C" w:rsidRPr="00F84256">
        <w:rPr>
          <w:b/>
          <w:bCs/>
        </w:rPr>
        <w:t xml:space="preserve">Attendance – Chronic Absences </w:t>
      </w:r>
      <w:r w:rsidR="002175D1" w:rsidRPr="00F84256">
        <w:rPr>
          <w:b/>
          <w:bCs/>
        </w:rPr>
        <w:t>–</w:t>
      </w:r>
      <w:r w:rsidR="0070218C" w:rsidRPr="00F84256">
        <w:rPr>
          <w:b/>
          <w:bCs/>
        </w:rPr>
        <w:t xml:space="preserve"> </w:t>
      </w:r>
      <w:r w:rsidR="002175D1" w:rsidRPr="00F84256">
        <w:rPr>
          <w:b/>
          <w:bCs/>
        </w:rPr>
        <w:t xml:space="preserve">Chronically Absent </w:t>
      </w:r>
      <w:r w:rsidR="00792C16" w:rsidRPr="00F84256">
        <w:rPr>
          <w:b/>
          <w:bCs/>
        </w:rPr>
        <w:t>–</w:t>
      </w:r>
      <w:r w:rsidR="002175D1" w:rsidRPr="00F84256">
        <w:rPr>
          <w:b/>
          <w:bCs/>
        </w:rPr>
        <w:t xml:space="preserve"> </w:t>
      </w:r>
      <w:r w:rsidR="009C3CD9">
        <w:rPr>
          <w:b/>
          <w:bCs/>
        </w:rPr>
        <w:t>Select</w:t>
      </w:r>
      <w:r w:rsidR="00944145" w:rsidRPr="00F84256">
        <w:rPr>
          <w:b/>
          <w:bCs/>
        </w:rPr>
        <w:t xml:space="preserve"> 1</w:t>
      </w:r>
      <w:r w:rsidR="00944145" w:rsidRPr="00F84256">
        <w:rPr>
          <w:b/>
          <w:bCs/>
          <w:vertAlign w:val="superscript"/>
        </w:rPr>
        <w:t>st</w:t>
      </w:r>
      <w:r w:rsidR="00944145" w:rsidRPr="00F84256">
        <w:rPr>
          <w:b/>
          <w:bCs/>
        </w:rPr>
        <w:t xml:space="preserve"> </w:t>
      </w:r>
      <w:r w:rsidR="00792C16" w:rsidRPr="00F84256">
        <w:rPr>
          <w:b/>
          <w:bCs/>
        </w:rPr>
        <w:t xml:space="preserve">student on </w:t>
      </w:r>
      <w:r w:rsidR="00F20F71" w:rsidRPr="00F84256">
        <w:rPr>
          <w:b/>
          <w:bCs/>
        </w:rPr>
        <w:t>list</w:t>
      </w:r>
    </w:p>
    <w:p w14:paraId="396EF30E" w14:textId="04F6611A" w:rsidR="00960D03" w:rsidRDefault="00960D03" w:rsidP="00E71869">
      <w:pPr>
        <w:spacing w:after="0" w:line="240" w:lineRule="auto"/>
      </w:pPr>
      <w:r>
        <w:t xml:space="preserve">Student </w:t>
      </w:r>
      <w:r w:rsidR="00527BF6">
        <w:t>Name</w:t>
      </w:r>
      <w:r>
        <w:t xml:space="preserve"> -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05"/>
        <w:gridCol w:w="1345"/>
      </w:tblGrid>
      <w:tr w:rsidR="00960D03" w14:paraId="0B4977D2" w14:textId="77777777" w:rsidTr="007356AD">
        <w:tc>
          <w:tcPr>
            <w:tcW w:w="8005" w:type="dxa"/>
          </w:tcPr>
          <w:p w14:paraId="230BA8A7" w14:textId="2BC190B7" w:rsidR="00960D03" w:rsidRDefault="00960D03" w:rsidP="00E71869">
            <w:pPr>
              <w:pStyle w:val="ListParagraph"/>
              <w:numPr>
                <w:ilvl w:val="0"/>
                <w:numId w:val="1"/>
              </w:numPr>
              <w:ind w:left="600"/>
            </w:pPr>
            <w:r>
              <w:t xml:space="preserve">I </w:t>
            </w:r>
            <w:r w:rsidR="00D75E51">
              <w:t>have a personal connection with this student.</w:t>
            </w:r>
          </w:p>
        </w:tc>
        <w:tc>
          <w:tcPr>
            <w:tcW w:w="1345" w:type="dxa"/>
          </w:tcPr>
          <w:p w14:paraId="1151D448" w14:textId="77777777" w:rsidR="00960D03" w:rsidRDefault="00960D03" w:rsidP="00E71869">
            <w:pPr>
              <w:ind w:left="720" w:hanging="360"/>
            </w:pPr>
          </w:p>
        </w:tc>
      </w:tr>
      <w:tr w:rsidR="00960D03" w14:paraId="3C5C4934" w14:textId="77777777" w:rsidTr="007356AD">
        <w:tc>
          <w:tcPr>
            <w:tcW w:w="8005" w:type="dxa"/>
          </w:tcPr>
          <w:p w14:paraId="1C866678" w14:textId="711275EA" w:rsidR="00960D03" w:rsidRDefault="00960D03" w:rsidP="00EE5817">
            <w:pPr>
              <w:pStyle w:val="ListParagraph"/>
              <w:numPr>
                <w:ilvl w:val="0"/>
                <w:numId w:val="1"/>
              </w:numPr>
              <w:ind w:left="600"/>
            </w:pPr>
            <w:r>
              <w:t>I have communicated with a parent/guardian at least once in the last week.</w:t>
            </w:r>
          </w:p>
        </w:tc>
        <w:tc>
          <w:tcPr>
            <w:tcW w:w="1345" w:type="dxa"/>
          </w:tcPr>
          <w:p w14:paraId="6B15BF64" w14:textId="77777777" w:rsidR="00960D03" w:rsidRDefault="00960D03" w:rsidP="00EE5817">
            <w:pPr>
              <w:ind w:left="720" w:hanging="360"/>
            </w:pPr>
          </w:p>
        </w:tc>
      </w:tr>
      <w:tr w:rsidR="00960D03" w14:paraId="632666B9" w14:textId="77777777" w:rsidTr="007356AD">
        <w:tc>
          <w:tcPr>
            <w:tcW w:w="8005" w:type="dxa"/>
          </w:tcPr>
          <w:p w14:paraId="3B711CB1" w14:textId="4057D60F" w:rsidR="00960D03" w:rsidRDefault="00960D03" w:rsidP="00EE5817">
            <w:pPr>
              <w:pStyle w:val="ListParagraph"/>
              <w:numPr>
                <w:ilvl w:val="0"/>
                <w:numId w:val="1"/>
              </w:numPr>
              <w:ind w:left="600"/>
            </w:pPr>
            <w:r>
              <w:t>I know a</w:t>
            </w:r>
            <w:r w:rsidR="00D75E51">
              <w:t xml:space="preserve"> passion of this student.</w:t>
            </w:r>
          </w:p>
        </w:tc>
        <w:tc>
          <w:tcPr>
            <w:tcW w:w="1345" w:type="dxa"/>
          </w:tcPr>
          <w:p w14:paraId="7D66931B" w14:textId="77777777" w:rsidR="00960D03" w:rsidRDefault="00960D03" w:rsidP="00EE5817">
            <w:pPr>
              <w:ind w:left="720" w:hanging="360"/>
            </w:pPr>
          </w:p>
        </w:tc>
      </w:tr>
      <w:tr w:rsidR="00960D03" w14:paraId="10A3DB4D" w14:textId="77777777" w:rsidTr="007356AD">
        <w:tc>
          <w:tcPr>
            <w:tcW w:w="8005" w:type="dxa"/>
          </w:tcPr>
          <w:p w14:paraId="533FA10C" w14:textId="4BCDFAD4" w:rsidR="00960D03" w:rsidRDefault="00596F5E" w:rsidP="00EE5817">
            <w:pPr>
              <w:pStyle w:val="ListParagraph"/>
              <w:numPr>
                <w:ilvl w:val="0"/>
                <w:numId w:val="1"/>
              </w:numPr>
              <w:ind w:left="600"/>
            </w:pPr>
            <w:r>
              <w:t xml:space="preserve">I know a teacher who has </w:t>
            </w:r>
            <w:r w:rsidR="007356AD">
              <w:t>a personal connection with this student.</w:t>
            </w:r>
          </w:p>
        </w:tc>
        <w:tc>
          <w:tcPr>
            <w:tcW w:w="1345" w:type="dxa"/>
          </w:tcPr>
          <w:p w14:paraId="4B121B08" w14:textId="77777777" w:rsidR="00960D03" w:rsidRDefault="00960D03" w:rsidP="00EE5817">
            <w:pPr>
              <w:ind w:left="720" w:hanging="360"/>
            </w:pPr>
          </w:p>
        </w:tc>
      </w:tr>
    </w:tbl>
    <w:p w14:paraId="04EC2862" w14:textId="340633CA" w:rsidR="002D2831" w:rsidRDefault="008B2ABE" w:rsidP="00EE5817">
      <w:pPr>
        <w:pStyle w:val="ListParagraph"/>
        <w:numPr>
          <w:ilvl w:val="0"/>
          <w:numId w:val="1"/>
        </w:numPr>
      </w:pPr>
      <w:r>
        <w:t>Total Number of Absences</w:t>
      </w:r>
      <w:r w:rsidR="00E04390">
        <w:t xml:space="preserve"> </w:t>
      </w:r>
      <w:r w:rsidR="00E04390">
        <w:tab/>
      </w:r>
      <w:r w:rsidR="00E04390">
        <w:tab/>
      </w:r>
      <w:r w:rsidR="00E04390">
        <w:tab/>
        <w:t>_________________________</w:t>
      </w:r>
    </w:p>
    <w:p w14:paraId="3525E568" w14:textId="77777777" w:rsidR="003A5B8F" w:rsidRDefault="008B2ABE" w:rsidP="00EE5817">
      <w:pPr>
        <w:pStyle w:val="ListParagraph"/>
        <w:numPr>
          <w:ilvl w:val="0"/>
          <w:numId w:val="1"/>
        </w:numPr>
      </w:pPr>
      <w:r>
        <w:t>Is the student Chronically Absent? (Y or N)</w:t>
      </w:r>
      <w:r w:rsidR="003A5B8F">
        <w:tab/>
        <w:t>_________________________</w:t>
      </w:r>
    </w:p>
    <w:p w14:paraId="371BDC83" w14:textId="77777777" w:rsidR="003A5B8F" w:rsidRDefault="008B2ABE" w:rsidP="00EE5817">
      <w:pPr>
        <w:pStyle w:val="ListParagraph"/>
        <w:numPr>
          <w:ilvl w:val="0"/>
          <w:numId w:val="1"/>
        </w:numPr>
      </w:pPr>
      <w:r>
        <w:t>Total Number of Discipline Incidents</w:t>
      </w:r>
      <w:r w:rsidR="003A5B8F">
        <w:tab/>
      </w:r>
      <w:r w:rsidR="003A5B8F">
        <w:tab/>
        <w:t>_________________________</w:t>
      </w:r>
    </w:p>
    <w:p w14:paraId="3293180B" w14:textId="016C3FC5" w:rsidR="00C062F9" w:rsidRDefault="008B2ABE" w:rsidP="00EE5817">
      <w:pPr>
        <w:pStyle w:val="ListParagraph"/>
        <w:numPr>
          <w:ilvl w:val="0"/>
          <w:numId w:val="1"/>
        </w:numPr>
      </w:pPr>
      <w:r>
        <w:t>Cumulative GPA</w:t>
      </w:r>
      <w:r w:rsidR="003A5B8F">
        <w:tab/>
      </w:r>
      <w:r w:rsidR="003A5B8F">
        <w:tab/>
      </w:r>
      <w:r w:rsidR="003A5B8F">
        <w:tab/>
      </w:r>
      <w:r w:rsidR="003A5B8F">
        <w:tab/>
        <w:t>_________________________</w:t>
      </w:r>
    </w:p>
    <w:p w14:paraId="7187EF1A" w14:textId="77777777" w:rsidR="00C062F9" w:rsidRDefault="008B2ABE" w:rsidP="00EE5817">
      <w:pPr>
        <w:pStyle w:val="ListParagraph"/>
        <w:numPr>
          <w:ilvl w:val="0"/>
          <w:numId w:val="1"/>
        </w:numPr>
      </w:pPr>
      <w:r>
        <w:t>Did you find any information that surprised you about the student?  If so, explain.</w:t>
      </w:r>
    </w:p>
    <w:p w14:paraId="06ECB368" w14:textId="77777777" w:rsidR="00C062F9" w:rsidRDefault="00C062F9" w:rsidP="00EE5817">
      <w:pPr>
        <w:pStyle w:val="ListParagraph"/>
        <w:ind w:hanging="360"/>
      </w:pPr>
    </w:p>
    <w:p w14:paraId="5622048F" w14:textId="50FABB76" w:rsidR="00C062F9" w:rsidRDefault="008B2ABE" w:rsidP="009B089A">
      <w:pPr>
        <w:pStyle w:val="ListParagraph"/>
        <w:numPr>
          <w:ilvl w:val="0"/>
          <w:numId w:val="1"/>
        </w:numPr>
      </w:pPr>
      <w:r>
        <w:t>What interventions might need to be put in place for this student?</w:t>
      </w:r>
    </w:p>
    <w:p w14:paraId="359A1290" w14:textId="77777777" w:rsidR="00CB1F42" w:rsidRDefault="00CB1F42" w:rsidP="00CB1F42">
      <w:pPr>
        <w:pStyle w:val="ListParagraph"/>
      </w:pPr>
    </w:p>
    <w:p w14:paraId="3DF686B1" w14:textId="3A7BA354" w:rsidR="00CB1F42" w:rsidRDefault="00CB1F42" w:rsidP="00CB1F42">
      <w:pPr>
        <w:pStyle w:val="ListParagraph"/>
      </w:pPr>
    </w:p>
    <w:p w14:paraId="34358EB4" w14:textId="77777777" w:rsidR="00C91EC9" w:rsidRDefault="00C91EC9" w:rsidP="00CB1F42">
      <w:pPr>
        <w:pStyle w:val="ListParagraph"/>
      </w:pPr>
    </w:p>
    <w:p w14:paraId="15FF5688" w14:textId="7DBD6424" w:rsidR="005A3230" w:rsidRPr="00D236BC" w:rsidRDefault="00A65140" w:rsidP="00F84256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bCs/>
          <w:sz w:val="22"/>
          <w:szCs w:val="22"/>
        </w:rPr>
      </w:pPr>
      <w:r w:rsidRPr="00D236BC">
        <w:rPr>
          <w:rFonts w:asciiTheme="minorHAnsi" w:hAnsiTheme="minorHAnsi" w:cstheme="minorHAnsi"/>
          <w:b/>
          <w:bCs/>
          <w:sz w:val="22"/>
          <w:szCs w:val="22"/>
          <w:u w:val="single"/>
        </w:rPr>
        <w:t>Student 2:</w:t>
      </w:r>
      <w:r w:rsidRPr="00D236BC">
        <w:rPr>
          <w:rStyle w:val="normaltextrun"/>
          <w:rFonts w:asciiTheme="minorHAnsi" w:hAnsiTheme="minorHAnsi" w:cstheme="minorHAnsi"/>
          <w:bCs/>
          <w:sz w:val="22"/>
          <w:szCs w:val="22"/>
        </w:rPr>
        <w:t xml:space="preserve"> </w:t>
      </w:r>
      <w:r w:rsidR="00944145" w:rsidRPr="00D236BC">
        <w:rPr>
          <w:rFonts w:asciiTheme="minorHAnsi" w:hAnsiTheme="minorHAnsi" w:cstheme="minorHAnsi"/>
          <w:b/>
          <w:bCs/>
          <w:sz w:val="22"/>
          <w:szCs w:val="22"/>
        </w:rPr>
        <w:t xml:space="preserve">Attendance – Chronic Absences – </w:t>
      </w:r>
      <w:r w:rsidR="00127CD7" w:rsidRPr="00D236BC">
        <w:rPr>
          <w:rFonts w:asciiTheme="minorHAnsi" w:hAnsiTheme="minorHAnsi" w:cstheme="minorHAnsi"/>
          <w:b/>
          <w:bCs/>
          <w:sz w:val="22"/>
          <w:szCs w:val="22"/>
        </w:rPr>
        <w:t>Needs Attention</w:t>
      </w:r>
      <w:r w:rsidR="00944145" w:rsidRPr="00D236BC">
        <w:rPr>
          <w:rFonts w:asciiTheme="minorHAnsi" w:hAnsiTheme="minorHAnsi" w:cstheme="minorHAnsi"/>
          <w:b/>
          <w:bCs/>
          <w:sz w:val="22"/>
          <w:szCs w:val="22"/>
        </w:rPr>
        <w:t xml:space="preserve"> – </w:t>
      </w:r>
      <w:r w:rsidR="009C3CD9" w:rsidRPr="00D236BC">
        <w:rPr>
          <w:rFonts w:asciiTheme="minorHAnsi" w:hAnsiTheme="minorHAnsi" w:cstheme="minorHAnsi"/>
          <w:b/>
          <w:bCs/>
          <w:sz w:val="22"/>
          <w:szCs w:val="22"/>
        </w:rPr>
        <w:t>Select</w:t>
      </w:r>
      <w:r w:rsidR="00944145" w:rsidRPr="00D236BC">
        <w:rPr>
          <w:rFonts w:asciiTheme="minorHAnsi" w:hAnsiTheme="minorHAnsi" w:cstheme="minorHAnsi"/>
          <w:b/>
          <w:bCs/>
          <w:sz w:val="22"/>
          <w:szCs w:val="22"/>
        </w:rPr>
        <w:t xml:space="preserve"> 5</w:t>
      </w:r>
      <w:r w:rsidR="00944145" w:rsidRPr="00D236BC">
        <w:rPr>
          <w:rFonts w:asciiTheme="minorHAnsi" w:hAnsiTheme="minorHAnsi" w:cstheme="minorHAnsi"/>
          <w:b/>
          <w:bCs/>
          <w:sz w:val="22"/>
          <w:szCs w:val="22"/>
          <w:vertAlign w:val="superscript"/>
        </w:rPr>
        <w:t>th</w:t>
      </w:r>
      <w:r w:rsidR="00944145" w:rsidRPr="00D236BC">
        <w:rPr>
          <w:rFonts w:asciiTheme="minorHAnsi" w:hAnsiTheme="minorHAnsi" w:cstheme="minorHAnsi"/>
          <w:b/>
          <w:bCs/>
          <w:sz w:val="22"/>
          <w:szCs w:val="22"/>
        </w:rPr>
        <w:t xml:space="preserve"> student on list</w:t>
      </w:r>
    </w:p>
    <w:p w14:paraId="7ABA603F" w14:textId="209BD9CD" w:rsidR="00A65140" w:rsidRDefault="00A65140" w:rsidP="00E71869">
      <w:pPr>
        <w:spacing w:after="0" w:line="240" w:lineRule="auto"/>
      </w:pPr>
      <w:r>
        <w:t xml:space="preserve">Student </w:t>
      </w:r>
      <w:r w:rsidR="00321A15">
        <w:t>Name</w:t>
      </w:r>
      <w:r>
        <w:t xml:space="preserve"> -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05"/>
        <w:gridCol w:w="1345"/>
      </w:tblGrid>
      <w:tr w:rsidR="00B90C42" w14:paraId="43AFD7D5" w14:textId="77777777" w:rsidTr="00135519">
        <w:tc>
          <w:tcPr>
            <w:tcW w:w="8005" w:type="dxa"/>
          </w:tcPr>
          <w:p w14:paraId="1A05A085" w14:textId="147F8BF8" w:rsidR="00B90C42" w:rsidRDefault="00B90C42" w:rsidP="00E71869">
            <w:pPr>
              <w:pStyle w:val="ListParagraph"/>
              <w:numPr>
                <w:ilvl w:val="0"/>
                <w:numId w:val="10"/>
              </w:numPr>
              <w:ind w:left="600"/>
            </w:pPr>
            <w:r>
              <w:t>I have a personal connection with this student.</w:t>
            </w:r>
          </w:p>
        </w:tc>
        <w:tc>
          <w:tcPr>
            <w:tcW w:w="1345" w:type="dxa"/>
          </w:tcPr>
          <w:p w14:paraId="64EBC34A" w14:textId="77777777" w:rsidR="00B90C42" w:rsidRDefault="00B90C42" w:rsidP="00E71869"/>
        </w:tc>
      </w:tr>
      <w:tr w:rsidR="00B90C42" w14:paraId="0B3705D0" w14:textId="77777777" w:rsidTr="00135519">
        <w:tc>
          <w:tcPr>
            <w:tcW w:w="8005" w:type="dxa"/>
          </w:tcPr>
          <w:p w14:paraId="4BF7DA13" w14:textId="77777777" w:rsidR="00B90C42" w:rsidRDefault="00B90C42" w:rsidP="00F02B4A">
            <w:pPr>
              <w:pStyle w:val="ListParagraph"/>
              <w:numPr>
                <w:ilvl w:val="0"/>
                <w:numId w:val="10"/>
              </w:numPr>
              <w:ind w:left="600"/>
            </w:pPr>
            <w:r>
              <w:t>I have communicated with a parent/guardian at least once in the last week.</w:t>
            </w:r>
          </w:p>
        </w:tc>
        <w:tc>
          <w:tcPr>
            <w:tcW w:w="1345" w:type="dxa"/>
          </w:tcPr>
          <w:p w14:paraId="7E75E09E" w14:textId="77777777" w:rsidR="00B90C42" w:rsidRDefault="00B90C42" w:rsidP="00135519"/>
        </w:tc>
      </w:tr>
      <w:tr w:rsidR="00B90C42" w14:paraId="1614A46A" w14:textId="77777777" w:rsidTr="00135519">
        <w:tc>
          <w:tcPr>
            <w:tcW w:w="8005" w:type="dxa"/>
          </w:tcPr>
          <w:p w14:paraId="58E6AC24" w14:textId="77777777" w:rsidR="00B90C42" w:rsidRDefault="00B90C42" w:rsidP="00F02B4A">
            <w:pPr>
              <w:pStyle w:val="ListParagraph"/>
              <w:numPr>
                <w:ilvl w:val="0"/>
                <w:numId w:val="10"/>
              </w:numPr>
              <w:ind w:left="600"/>
            </w:pPr>
            <w:r>
              <w:t>I know a passion of this student.</w:t>
            </w:r>
          </w:p>
        </w:tc>
        <w:tc>
          <w:tcPr>
            <w:tcW w:w="1345" w:type="dxa"/>
          </w:tcPr>
          <w:p w14:paraId="2466C808" w14:textId="77777777" w:rsidR="00B90C42" w:rsidRDefault="00B90C42" w:rsidP="00135519"/>
        </w:tc>
      </w:tr>
      <w:tr w:rsidR="00B90C42" w14:paraId="103AAF21" w14:textId="77777777" w:rsidTr="00135519">
        <w:tc>
          <w:tcPr>
            <w:tcW w:w="8005" w:type="dxa"/>
          </w:tcPr>
          <w:p w14:paraId="30F43141" w14:textId="72DCFF15" w:rsidR="00B90C42" w:rsidRDefault="00B90C42" w:rsidP="00F02B4A">
            <w:pPr>
              <w:pStyle w:val="ListParagraph"/>
              <w:numPr>
                <w:ilvl w:val="0"/>
                <w:numId w:val="10"/>
              </w:numPr>
              <w:ind w:left="600"/>
            </w:pPr>
            <w:r>
              <w:t>I know a teacher who has a personal connection with this student.</w:t>
            </w:r>
          </w:p>
        </w:tc>
        <w:tc>
          <w:tcPr>
            <w:tcW w:w="1345" w:type="dxa"/>
          </w:tcPr>
          <w:p w14:paraId="23124DAD" w14:textId="77777777" w:rsidR="00B90C42" w:rsidRDefault="00B90C42" w:rsidP="00135519"/>
        </w:tc>
      </w:tr>
    </w:tbl>
    <w:p w14:paraId="365D5131" w14:textId="7C27B33E" w:rsidR="00B90C42" w:rsidRDefault="00B90C42" w:rsidP="00B90C42">
      <w:pPr>
        <w:pStyle w:val="ListParagraph"/>
        <w:numPr>
          <w:ilvl w:val="0"/>
          <w:numId w:val="10"/>
        </w:numPr>
      </w:pPr>
      <w:r>
        <w:t xml:space="preserve">Total Number of </w:t>
      </w:r>
      <w:r w:rsidR="00F21A65">
        <w:t xml:space="preserve">Absences </w:t>
      </w:r>
      <w:r w:rsidR="00F21A65">
        <w:tab/>
      </w:r>
      <w:r>
        <w:tab/>
      </w:r>
      <w:r>
        <w:tab/>
        <w:t>_________________________</w:t>
      </w:r>
    </w:p>
    <w:p w14:paraId="3500943A" w14:textId="77777777" w:rsidR="00B90C42" w:rsidRDefault="00B90C42" w:rsidP="00B90C42">
      <w:pPr>
        <w:pStyle w:val="ListParagraph"/>
        <w:numPr>
          <w:ilvl w:val="0"/>
          <w:numId w:val="10"/>
        </w:numPr>
      </w:pPr>
      <w:r>
        <w:t>Is the student Chronically Absent? (Y or N)</w:t>
      </w:r>
      <w:r>
        <w:tab/>
        <w:t>_________________________</w:t>
      </w:r>
    </w:p>
    <w:p w14:paraId="72433D39" w14:textId="77777777" w:rsidR="00B90C42" w:rsidRDefault="00B90C42" w:rsidP="00B90C42">
      <w:pPr>
        <w:pStyle w:val="ListParagraph"/>
        <w:numPr>
          <w:ilvl w:val="0"/>
          <w:numId w:val="10"/>
        </w:numPr>
      </w:pPr>
      <w:r>
        <w:t>Total Number of Discipline Incidents</w:t>
      </w:r>
      <w:r>
        <w:tab/>
      </w:r>
      <w:r>
        <w:tab/>
        <w:t>_________________________</w:t>
      </w:r>
    </w:p>
    <w:p w14:paraId="12DA9E0B" w14:textId="6F8ED187" w:rsidR="00B90C42" w:rsidRDefault="00B90C42" w:rsidP="00F81BFA">
      <w:pPr>
        <w:pStyle w:val="ListParagraph"/>
        <w:numPr>
          <w:ilvl w:val="0"/>
          <w:numId w:val="10"/>
        </w:numPr>
      </w:pPr>
      <w:r>
        <w:t>Cumulative GPA</w:t>
      </w:r>
      <w:r>
        <w:tab/>
      </w:r>
      <w:r>
        <w:tab/>
      </w:r>
      <w:r>
        <w:tab/>
      </w:r>
      <w:r>
        <w:tab/>
        <w:t>_________________________</w:t>
      </w:r>
    </w:p>
    <w:p w14:paraId="67EDC29E" w14:textId="77777777" w:rsidR="00B90C42" w:rsidRDefault="00B90C42" w:rsidP="00B90C42">
      <w:pPr>
        <w:pStyle w:val="ListParagraph"/>
        <w:numPr>
          <w:ilvl w:val="0"/>
          <w:numId w:val="10"/>
        </w:numPr>
      </w:pPr>
      <w:r>
        <w:t>Did you find any information that surprised you about the student?  If so, explain.</w:t>
      </w:r>
    </w:p>
    <w:p w14:paraId="27502834" w14:textId="77777777" w:rsidR="00B90C42" w:rsidRDefault="00B90C42" w:rsidP="00B90C42">
      <w:pPr>
        <w:pStyle w:val="ListParagraph"/>
      </w:pPr>
    </w:p>
    <w:p w14:paraId="21874266" w14:textId="094E7015" w:rsidR="00A65140" w:rsidRDefault="00B90C42" w:rsidP="00A65140">
      <w:pPr>
        <w:pStyle w:val="ListParagraph"/>
        <w:numPr>
          <w:ilvl w:val="0"/>
          <w:numId w:val="10"/>
        </w:numPr>
      </w:pPr>
      <w:r>
        <w:t>What interventions might need to be put in place for this student?</w:t>
      </w:r>
    </w:p>
    <w:p w14:paraId="79760842" w14:textId="77777777" w:rsidR="00DB0230" w:rsidRDefault="00DB0230" w:rsidP="00336455">
      <w:pPr>
        <w:jc w:val="center"/>
        <w:rPr>
          <w:b/>
          <w:bCs/>
          <w:u w:val="single"/>
        </w:rPr>
      </w:pPr>
    </w:p>
    <w:p w14:paraId="5726230B" w14:textId="77777777" w:rsidR="00DB0230" w:rsidRDefault="00DB0230" w:rsidP="001A1DA1">
      <w:pPr>
        <w:rPr>
          <w:b/>
          <w:bCs/>
          <w:u w:val="single"/>
        </w:rPr>
      </w:pPr>
    </w:p>
    <w:p w14:paraId="38F4042A" w14:textId="29BD1D9F" w:rsidR="00036394" w:rsidRDefault="00336455" w:rsidP="00336455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lastRenderedPageBreak/>
        <w:t>Early Warning Information System</w:t>
      </w:r>
    </w:p>
    <w:p w14:paraId="04E5886D" w14:textId="7030647C" w:rsidR="00CA55BE" w:rsidRPr="008C4504" w:rsidRDefault="00BE7511" w:rsidP="00CA55BE">
      <w:r w:rsidRPr="001A7937">
        <w:rPr>
          <w:b/>
          <w:bCs/>
          <w:u w:val="single"/>
        </w:rPr>
        <w:t>Task 1</w:t>
      </w:r>
      <w:r>
        <w:t xml:space="preserve">- </w:t>
      </w:r>
      <w:r w:rsidR="00CA55BE">
        <w:t xml:space="preserve">Locate information from the </w:t>
      </w:r>
      <w:r w:rsidR="00CA55BE">
        <w:rPr>
          <w:b/>
          <w:bCs/>
        </w:rPr>
        <w:t xml:space="preserve">At Risk – Overview </w:t>
      </w:r>
      <w:r w:rsidR="008C4504">
        <w:t>Dashboard.</w:t>
      </w:r>
    </w:p>
    <w:p w14:paraId="7611D0A1" w14:textId="5F8215E9" w:rsidR="00A6449E" w:rsidRDefault="00C47C87" w:rsidP="00C47C87">
      <w:pPr>
        <w:pStyle w:val="ListParagraph"/>
        <w:numPr>
          <w:ilvl w:val="0"/>
          <w:numId w:val="20"/>
        </w:numPr>
      </w:pPr>
      <w:r>
        <w:t>Ho</w:t>
      </w:r>
      <w:r w:rsidR="00E328A0">
        <w:t xml:space="preserve">w many </w:t>
      </w:r>
      <w:r w:rsidR="002A26EB">
        <w:t>high-risk</w:t>
      </w:r>
      <w:r w:rsidR="00E328A0">
        <w:t xml:space="preserve"> students?  Total? _____________</w:t>
      </w:r>
      <w:r w:rsidR="002A26EB">
        <w:t>_ Newly</w:t>
      </w:r>
      <w:r w:rsidR="007C190E">
        <w:t xml:space="preserve"> identified? ___</w:t>
      </w:r>
      <w:r w:rsidR="0036291F">
        <w:t>___</w:t>
      </w:r>
      <w:r w:rsidR="007C190E">
        <w:t>___________</w:t>
      </w:r>
    </w:p>
    <w:p w14:paraId="22EE7F54" w14:textId="5708D2F2" w:rsidR="007C190E" w:rsidRDefault="007C190E" w:rsidP="00C47C87">
      <w:pPr>
        <w:pStyle w:val="ListParagraph"/>
        <w:numPr>
          <w:ilvl w:val="0"/>
          <w:numId w:val="20"/>
        </w:numPr>
      </w:pPr>
      <w:r>
        <w:t xml:space="preserve">How many moderate </w:t>
      </w:r>
      <w:proofErr w:type="gramStart"/>
      <w:r>
        <w:t>risk</w:t>
      </w:r>
      <w:proofErr w:type="gramEnd"/>
      <w:r>
        <w:t>?  Total? _________________</w:t>
      </w:r>
      <w:r>
        <w:tab/>
        <w:t>Newly identifie</w:t>
      </w:r>
      <w:r w:rsidR="0036291F">
        <w:t>d? ___</w:t>
      </w:r>
      <w:r>
        <w:t>______________</w:t>
      </w:r>
    </w:p>
    <w:p w14:paraId="26F17B57" w14:textId="4E999C8C" w:rsidR="007C190E" w:rsidRDefault="007C190E" w:rsidP="00C47C87">
      <w:pPr>
        <w:pStyle w:val="ListParagraph"/>
        <w:numPr>
          <w:ilvl w:val="0"/>
          <w:numId w:val="20"/>
        </w:numPr>
      </w:pPr>
      <w:r>
        <w:t xml:space="preserve">How many in good standing?  </w:t>
      </w:r>
      <w:r w:rsidR="00410D76">
        <w:t xml:space="preserve">       __________________</w:t>
      </w:r>
    </w:p>
    <w:p w14:paraId="761787AA" w14:textId="52CF03F4" w:rsidR="00410D76" w:rsidRDefault="00730CE3" w:rsidP="00C47C87">
      <w:pPr>
        <w:pStyle w:val="ListParagraph"/>
        <w:numPr>
          <w:ilvl w:val="0"/>
          <w:numId w:val="20"/>
        </w:numPr>
      </w:pPr>
      <w:r>
        <w:t>Which f</w:t>
      </w:r>
      <w:r w:rsidR="00623A21">
        <w:t>actor</w:t>
      </w:r>
      <w:r w:rsidR="0036291F">
        <w:t>(</w:t>
      </w:r>
      <w:r w:rsidR="00623A21">
        <w:t>s</w:t>
      </w:r>
      <w:r w:rsidR="0036291F">
        <w:t>)</w:t>
      </w:r>
      <w:r w:rsidR="00623A21">
        <w:t xml:space="preserve"> have the most students </w:t>
      </w:r>
      <w:r w:rsidR="002A523A">
        <w:t xml:space="preserve">identified as high risk? </w:t>
      </w:r>
      <w:r w:rsidR="0036291F">
        <w:t>___________________________</w:t>
      </w:r>
    </w:p>
    <w:p w14:paraId="6AD7970F" w14:textId="7DEC0BB9" w:rsidR="0036291F" w:rsidRDefault="00BE7511" w:rsidP="001B1B15">
      <w:r w:rsidRPr="001A7937">
        <w:rPr>
          <w:b/>
          <w:bCs/>
          <w:u w:val="single"/>
        </w:rPr>
        <w:t>Task 2</w:t>
      </w:r>
      <w:r>
        <w:t xml:space="preserve"> - </w:t>
      </w:r>
      <w:r w:rsidR="005453D6">
        <w:t xml:space="preserve">Using the </w:t>
      </w:r>
      <w:r w:rsidR="005453D6">
        <w:rPr>
          <w:b/>
          <w:bCs/>
        </w:rPr>
        <w:t xml:space="preserve">Student Data Wall </w:t>
      </w:r>
      <w:r w:rsidR="005453D6">
        <w:t xml:space="preserve">Dashboard, locate a </w:t>
      </w:r>
      <w:r w:rsidR="002C5979" w:rsidRPr="008A0BB8">
        <w:rPr>
          <w:u w:val="single"/>
        </w:rPr>
        <w:t>high risk</w:t>
      </w:r>
      <w:r w:rsidR="002C5979">
        <w:t xml:space="preserve"> “</w:t>
      </w:r>
      <w:r w:rsidR="002C5979" w:rsidRPr="008A0BB8">
        <w:rPr>
          <w:b/>
          <w:bCs/>
        </w:rPr>
        <w:t>Composite</w:t>
      </w:r>
      <w:r w:rsidR="002C5979">
        <w:t xml:space="preserve">” </w:t>
      </w:r>
      <w:r w:rsidR="005453D6">
        <w:t xml:space="preserve">student with </w:t>
      </w:r>
      <w:r w:rsidR="00173E81" w:rsidRPr="008A0BB8">
        <w:rPr>
          <w:u w:val="single"/>
        </w:rPr>
        <w:t>high risk</w:t>
      </w:r>
      <w:r w:rsidR="00173E81">
        <w:t xml:space="preserve"> </w:t>
      </w:r>
      <w:r w:rsidR="008A0BB8">
        <w:t>for the “</w:t>
      </w:r>
      <w:r w:rsidR="00173E81">
        <w:rPr>
          <w:b/>
          <w:bCs/>
        </w:rPr>
        <w:t>Attendance Year to Date</w:t>
      </w:r>
      <w:r w:rsidR="008A0BB8">
        <w:rPr>
          <w:b/>
          <w:bCs/>
        </w:rPr>
        <w:t xml:space="preserve">” </w:t>
      </w:r>
      <w:r w:rsidR="008A0BB8" w:rsidRPr="008A0BB8">
        <w:t>indicator</w:t>
      </w:r>
      <w:r w:rsidR="00173E81">
        <w:rPr>
          <w:b/>
          <w:bCs/>
        </w:rPr>
        <w:t>.</w:t>
      </w:r>
      <w:r w:rsidR="008A0BB8">
        <w:rPr>
          <w:b/>
          <w:bCs/>
        </w:rPr>
        <w:t xml:space="preserve"> </w:t>
      </w:r>
      <w:r w:rsidR="00E60C63">
        <w:t xml:space="preserve">Use the student profile </w:t>
      </w:r>
      <w:r w:rsidR="00D05485">
        <w:t>dashboards</w:t>
      </w:r>
      <w:r w:rsidR="00E60C63">
        <w:t xml:space="preserve"> to answer the questions.</w:t>
      </w:r>
    </w:p>
    <w:p w14:paraId="05EFF197" w14:textId="6A65AC46" w:rsidR="00E60C63" w:rsidRDefault="00E60C63" w:rsidP="00E71869">
      <w:pPr>
        <w:spacing w:after="0" w:line="240" w:lineRule="auto"/>
      </w:pPr>
      <w:r>
        <w:t xml:space="preserve">Student Name – </w:t>
      </w:r>
    </w:p>
    <w:p w14:paraId="0BE28418" w14:textId="66BD62AF" w:rsidR="00A64E70" w:rsidRDefault="00A64E70" w:rsidP="00E71869">
      <w:pPr>
        <w:pStyle w:val="ListParagraph"/>
        <w:numPr>
          <w:ilvl w:val="0"/>
          <w:numId w:val="22"/>
        </w:numPr>
        <w:spacing w:after="0" w:line="240" w:lineRule="auto"/>
        <w:ind w:left="720"/>
      </w:pPr>
      <w:r>
        <w:t>Total Number of Absences</w:t>
      </w:r>
      <w:r w:rsidR="006E6D73">
        <w:t xml:space="preserve"> </w:t>
      </w:r>
      <w:r w:rsidR="006E6D73" w:rsidRPr="006E6D73">
        <w:rPr>
          <w:u w:val="single"/>
        </w:rPr>
        <w:t>All Years</w:t>
      </w:r>
      <w:r>
        <w:tab/>
      </w:r>
      <w:r>
        <w:tab/>
        <w:t>_________________________</w:t>
      </w:r>
    </w:p>
    <w:p w14:paraId="0BF250D5" w14:textId="77777777" w:rsidR="00A64E70" w:rsidRDefault="00A64E70" w:rsidP="00A64E70">
      <w:pPr>
        <w:pStyle w:val="ListParagraph"/>
        <w:numPr>
          <w:ilvl w:val="0"/>
          <w:numId w:val="22"/>
        </w:numPr>
        <w:ind w:left="720"/>
      </w:pPr>
      <w:r>
        <w:t>Is the student Chronically Absent? (Y or N)</w:t>
      </w:r>
      <w:r>
        <w:tab/>
        <w:t>_________________________</w:t>
      </w:r>
    </w:p>
    <w:p w14:paraId="6A13B320" w14:textId="77777777" w:rsidR="00A64E70" w:rsidRDefault="00A64E70" w:rsidP="00A64E70">
      <w:pPr>
        <w:pStyle w:val="ListParagraph"/>
        <w:numPr>
          <w:ilvl w:val="0"/>
          <w:numId w:val="22"/>
        </w:numPr>
        <w:ind w:left="720"/>
      </w:pPr>
      <w:r>
        <w:t>Total Number of Discipline Incidents</w:t>
      </w:r>
      <w:r>
        <w:tab/>
      </w:r>
      <w:r>
        <w:tab/>
        <w:t>_________________________</w:t>
      </w:r>
    </w:p>
    <w:p w14:paraId="10CBB1DD" w14:textId="6493ADCE" w:rsidR="00A64E70" w:rsidRDefault="00A64E70" w:rsidP="00A64E70">
      <w:pPr>
        <w:pStyle w:val="ListParagraph"/>
        <w:numPr>
          <w:ilvl w:val="0"/>
          <w:numId w:val="22"/>
        </w:numPr>
        <w:tabs>
          <w:tab w:val="left" w:pos="720"/>
        </w:tabs>
        <w:ind w:hanging="720"/>
      </w:pPr>
      <w:r>
        <w:t>Cumulative GPA</w:t>
      </w:r>
      <w:r>
        <w:tab/>
      </w:r>
      <w:r>
        <w:tab/>
      </w:r>
      <w:r>
        <w:tab/>
      </w:r>
      <w:r>
        <w:tab/>
        <w:t>_________________________</w:t>
      </w:r>
    </w:p>
    <w:p w14:paraId="107FAA54" w14:textId="629940F5" w:rsidR="00EA4DDD" w:rsidRDefault="00827F95" w:rsidP="00A64E70">
      <w:pPr>
        <w:pStyle w:val="ListParagraph"/>
        <w:numPr>
          <w:ilvl w:val="0"/>
          <w:numId w:val="22"/>
        </w:numPr>
        <w:tabs>
          <w:tab w:val="left" w:pos="720"/>
        </w:tabs>
        <w:ind w:hanging="720"/>
      </w:pPr>
      <w:r>
        <w:t xml:space="preserve">What is the risk level </w:t>
      </w:r>
      <w:r w:rsidR="00732DCE">
        <w:t xml:space="preserve">and number of </w:t>
      </w:r>
      <w:r w:rsidR="00C4217F">
        <w:t xml:space="preserve">times </w:t>
      </w:r>
      <w:r w:rsidR="00732DCE">
        <w:t>identified</w:t>
      </w:r>
      <w:r w:rsidR="00C4217F">
        <w:t xml:space="preserve"> </w:t>
      </w:r>
      <w:r>
        <w:t xml:space="preserve">for each </w:t>
      </w:r>
      <w:r w:rsidR="002A26EB">
        <w:t>indicator?</w:t>
      </w:r>
    </w:p>
    <w:p w14:paraId="63393FA7" w14:textId="7EB48D4A" w:rsidR="00D768E9" w:rsidRDefault="00D768E9" w:rsidP="00D768E9">
      <w:pPr>
        <w:pStyle w:val="ListParagraph"/>
        <w:numPr>
          <w:ilvl w:val="1"/>
          <w:numId w:val="22"/>
        </w:numPr>
        <w:tabs>
          <w:tab w:val="left" w:pos="720"/>
        </w:tabs>
      </w:pPr>
      <w:r>
        <w:t xml:space="preserve">Composite </w:t>
      </w:r>
      <w:r w:rsidR="00915321">
        <w:tab/>
      </w:r>
      <w:r w:rsidR="00915321">
        <w:tab/>
      </w:r>
      <w:r>
        <w:t>________________________________</w:t>
      </w:r>
      <w:r w:rsidR="00915321">
        <w:t>_______</w:t>
      </w:r>
    </w:p>
    <w:p w14:paraId="2DD83CED" w14:textId="0ABC8C63" w:rsidR="00D768E9" w:rsidRDefault="00D768E9" w:rsidP="00D768E9">
      <w:pPr>
        <w:pStyle w:val="ListParagraph"/>
        <w:numPr>
          <w:ilvl w:val="1"/>
          <w:numId w:val="22"/>
        </w:numPr>
        <w:tabs>
          <w:tab w:val="left" w:pos="720"/>
        </w:tabs>
      </w:pPr>
      <w:r>
        <w:t xml:space="preserve">Incidents </w:t>
      </w:r>
      <w:r w:rsidR="00915321">
        <w:tab/>
      </w:r>
      <w:r w:rsidR="00915321">
        <w:tab/>
      </w:r>
      <w:r>
        <w:t>_______________________________</w:t>
      </w:r>
      <w:r w:rsidR="00915321">
        <w:t>________</w:t>
      </w:r>
    </w:p>
    <w:p w14:paraId="78266F48" w14:textId="6F9D496A" w:rsidR="00D768E9" w:rsidRDefault="00D768E9" w:rsidP="00D768E9">
      <w:pPr>
        <w:pStyle w:val="ListParagraph"/>
        <w:numPr>
          <w:ilvl w:val="1"/>
          <w:numId w:val="22"/>
        </w:numPr>
        <w:tabs>
          <w:tab w:val="left" w:pos="720"/>
        </w:tabs>
      </w:pPr>
      <w:r>
        <w:t xml:space="preserve">State Assessment </w:t>
      </w:r>
      <w:r>
        <w:tab/>
      </w:r>
      <w:r w:rsidR="00915321">
        <w:t>_______________________________________</w:t>
      </w:r>
    </w:p>
    <w:p w14:paraId="00165954" w14:textId="39F5ADCB" w:rsidR="00915321" w:rsidRDefault="00915321" w:rsidP="00D768E9">
      <w:pPr>
        <w:pStyle w:val="ListParagraph"/>
        <w:numPr>
          <w:ilvl w:val="1"/>
          <w:numId w:val="22"/>
        </w:numPr>
        <w:tabs>
          <w:tab w:val="left" w:pos="720"/>
        </w:tabs>
      </w:pPr>
      <w:r>
        <w:t>Student Attendance</w:t>
      </w:r>
      <w:r w:rsidR="009A353F">
        <w:t>_______________________________________</w:t>
      </w:r>
    </w:p>
    <w:p w14:paraId="619D0173" w14:textId="77777777" w:rsidR="0040389B" w:rsidRDefault="0040389B" w:rsidP="0040389B">
      <w:pPr>
        <w:pStyle w:val="ListParagraph"/>
        <w:numPr>
          <w:ilvl w:val="0"/>
          <w:numId w:val="22"/>
        </w:numPr>
        <w:ind w:left="720"/>
      </w:pPr>
      <w:r>
        <w:t>Did you find any information that surprised you about the student?  If so, explain.</w:t>
      </w:r>
    </w:p>
    <w:p w14:paraId="5F4D8665" w14:textId="77777777" w:rsidR="0040389B" w:rsidRDefault="0040389B" w:rsidP="0040389B">
      <w:pPr>
        <w:pStyle w:val="ListParagraph"/>
        <w:ind w:hanging="360"/>
      </w:pPr>
    </w:p>
    <w:p w14:paraId="3C29C6EE" w14:textId="77777777" w:rsidR="0040389B" w:rsidRDefault="0040389B" w:rsidP="0040389B">
      <w:pPr>
        <w:pStyle w:val="ListParagraph"/>
        <w:numPr>
          <w:ilvl w:val="0"/>
          <w:numId w:val="22"/>
        </w:numPr>
        <w:ind w:left="720"/>
      </w:pPr>
      <w:r>
        <w:t>What interventions might need to be put in place for this student?</w:t>
      </w:r>
    </w:p>
    <w:p w14:paraId="21191825" w14:textId="560A44A1" w:rsidR="00507EDA" w:rsidRPr="00BE7511" w:rsidRDefault="00BE7511" w:rsidP="0040389B">
      <w:pPr>
        <w:tabs>
          <w:tab w:val="left" w:pos="720"/>
        </w:tabs>
      </w:pPr>
      <w:r w:rsidRPr="001A7937">
        <w:rPr>
          <w:b/>
          <w:bCs/>
          <w:u w:val="single"/>
        </w:rPr>
        <w:t>Task 3</w:t>
      </w:r>
      <w:r>
        <w:t xml:space="preserve"> – Using the </w:t>
      </w:r>
      <w:r>
        <w:rPr>
          <w:b/>
          <w:bCs/>
        </w:rPr>
        <w:t xml:space="preserve">Proximity to Cut Score </w:t>
      </w:r>
      <w:r>
        <w:t xml:space="preserve">Dashboard, </w:t>
      </w:r>
      <w:r w:rsidR="0062191C">
        <w:t xml:space="preserve">locate a </w:t>
      </w:r>
      <w:r w:rsidR="007072A2" w:rsidRPr="002974F2">
        <w:rPr>
          <w:u w:val="single"/>
        </w:rPr>
        <w:t>high</w:t>
      </w:r>
      <w:r w:rsidR="007072A2">
        <w:rPr>
          <w:u w:val="single"/>
        </w:rPr>
        <w:t>-risk</w:t>
      </w:r>
      <w:r w:rsidR="00B5620D">
        <w:t xml:space="preserve"> student </w:t>
      </w:r>
      <w:r w:rsidR="00FB2B2E" w:rsidRPr="002974F2">
        <w:rPr>
          <w:u w:val="single"/>
        </w:rPr>
        <w:t>nearing moderate cut point</w:t>
      </w:r>
      <w:r w:rsidR="002974F2">
        <w:t xml:space="preserve"> to answer the following questions.</w:t>
      </w:r>
      <w:r w:rsidR="001E0DB7">
        <w:t xml:space="preserve">  </w:t>
      </w:r>
      <w:r w:rsidR="00225733">
        <w:t xml:space="preserve">Use the student profile dashboards to </w:t>
      </w:r>
      <w:r w:rsidR="00D05485">
        <w:t>answer the questions.</w:t>
      </w:r>
    </w:p>
    <w:p w14:paraId="70A7AE87" w14:textId="77777777" w:rsidR="001E0DB7" w:rsidRDefault="001E0DB7" w:rsidP="00E71869">
      <w:pPr>
        <w:spacing w:after="0" w:line="240" w:lineRule="auto"/>
      </w:pPr>
      <w:r>
        <w:t xml:space="preserve">Student Name – </w:t>
      </w:r>
    </w:p>
    <w:p w14:paraId="6BDF7690" w14:textId="735CD42B" w:rsidR="001E0DB7" w:rsidRDefault="001E0DB7" w:rsidP="00E71869">
      <w:pPr>
        <w:pStyle w:val="ListParagraph"/>
        <w:numPr>
          <w:ilvl w:val="0"/>
          <w:numId w:val="24"/>
        </w:numPr>
        <w:spacing w:after="0" w:line="240" w:lineRule="auto"/>
        <w:ind w:left="1080"/>
      </w:pPr>
      <w:r>
        <w:t>Total Number of Absences</w:t>
      </w:r>
      <w:r w:rsidR="00B46AD7">
        <w:t xml:space="preserve"> </w:t>
      </w:r>
      <w:r w:rsidR="00B46AD7" w:rsidRPr="006E6D73">
        <w:rPr>
          <w:u w:val="single"/>
        </w:rPr>
        <w:t>All Years</w:t>
      </w:r>
      <w:r>
        <w:t xml:space="preserve"> </w:t>
      </w:r>
      <w:r>
        <w:tab/>
      </w:r>
      <w:r>
        <w:tab/>
      </w:r>
      <w:r>
        <w:tab/>
        <w:t>_________________________</w:t>
      </w:r>
    </w:p>
    <w:p w14:paraId="76D46686" w14:textId="77777777" w:rsidR="001E0DB7" w:rsidRDefault="001E0DB7" w:rsidP="001E0DB7">
      <w:pPr>
        <w:pStyle w:val="ListParagraph"/>
        <w:numPr>
          <w:ilvl w:val="0"/>
          <w:numId w:val="24"/>
        </w:numPr>
        <w:ind w:left="1080"/>
      </w:pPr>
      <w:r>
        <w:t>Is the student Chronically Absent? (Y or N)</w:t>
      </w:r>
      <w:r>
        <w:tab/>
        <w:t>_________________________</w:t>
      </w:r>
    </w:p>
    <w:p w14:paraId="4D6E1864" w14:textId="16823C95" w:rsidR="001E0DB7" w:rsidRDefault="001E0DB7" w:rsidP="001E0DB7">
      <w:pPr>
        <w:pStyle w:val="ListParagraph"/>
        <w:numPr>
          <w:ilvl w:val="0"/>
          <w:numId w:val="24"/>
        </w:numPr>
        <w:ind w:left="1080"/>
      </w:pPr>
      <w:r>
        <w:t>Total Number of Discipline Incidents</w:t>
      </w:r>
      <w:r>
        <w:tab/>
        <w:t>_________________________</w:t>
      </w:r>
    </w:p>
    <w:p w14:paraId="13AA9BF5" w14:textId="77777777" w:rsidR="001E0DB7" w:rsidRDefault="001E0DB7" w:rsidP="001E0DB7">
      <w:pPr>
        <w:pStyle w:val="ListParagraph"/>
        <w:numPr>
          <w:ilvl w:val="0"/>
          <w:numId w:val="24"/>
        </w:numPr>
        <w:tabs>
          <w:tab w:val="left" w:pos="720"/>
        </w:tabs>
        <w:ind w:left="1080"/>
      </w:pPr>
      <w:r>
        <w:t>Cumulative GPA</w:t>
      </w:r>
      <w:r>
        <w:tab/>
      </w:r>
      <w:r>
        <w:tab/>
      </w:r>
      <w:r>
        <w:tab/>
      </w:r>
      <w:r>
        <w:tab/>
        <w:t>_________________________</w:t>
      </w:r>
    </w:p>
    <w:p w14:paraId="132DC180" w14:textId="0769764E" w:rsidR="001E0DB7" w:rsidRDefault="001E0DB7" w:rsidP="001E0DB7">
      <w:pPr>
        <w:pStyle w:val="ListParagraph"/>
        <w:numPr>
          <w:ilvl w:val="0"/>
          <w:numId w:val="24"/>
        </w:numPr>
        <w:tabs>
          <w:tab w:val="left" w:pos="720"/>
        </w:tabs>
        <w:ind w:left="1080"/>
      </w:pPr>
      <w:r>
        <w:t xml:space="preserve">What is the risk level and number of times identified for each </w:t>
      </w:r>
      <w:r w:rsidR="002A26EB">
        <w:t>indicator?</w:t>
      </w:r>
    </w:p>
    <w:p w14:paraId="5D650784" w14:textId="77777777" w:rsidR="001E0DB7" w:rsidRDefault="001E0DB7" w:rsidP="001E0DB7">
      <w:pPr>
        <w:pStyle w:val="ListParagraph"/>
        <w:numPr>
          <w:ilvl w:val="1"/>
          <w:numId w:val="23"/>
        </w:numPr>
        <w:tabs>
          <w:tab w:val="left" w:pos="720"/>
        </w:tabs>
      </w:pPr>
      <w:r>
        <w:t xml:space="preserve">Composite </w:t>
      </w:r>
      <w:r>
        <w:tab/>
      </w:r>
      <w:r>
        <w:tab/>
        <w:t>_______________________________________</w:t>
      </w:r>
    </w:p>
    <w:p w14:paraId="07DE3FC1" w14:textId="77777777" w:rsidR="001E0DB7" w:rsidRDefault="001E0DB7" w:rsidP="001E0DB7">
      <w:pPr>
        <w:pStyle w:val="ListParagraph"/>
        <w:numPr>
          <w:ilvl w:val="1"/>
          <w:numId w:val="23"/>
        </w:numPr>
        <w:tabs>
          <w:tab w:val="left" w:pos="720"/>
        </w:tabs>
      </w:pPr>
      <w:r>
        <w:t xml:space="preserve">Incidents </w:t>
      </w:r>
      <w:r>
        <w:tab/>
      </w:r>
      <w:r>
        <w:tab/>
        <w:t>_______________________________________</w:t>
      </w:r>
    </w:p>
    <w:p w14:paraId="744078B2" w14:textId="77777777" w:rsidR="001E0DB7" w:rsidRDefault="001E0DB7" w:rsidP="001E0DB7">
      <w:pPr>
        <w:pStyle w:val="ListParagraph"/>
        <w:numPr>
          <w:ilvl w:val="1"/>
          <w:numId w:val="23"/>
        </w:numPr>
        <w:tabs>
          <w:tab w:val="left" w:pos="720"/>
        </w:tabs>
      </w:pPr>
      <w:r>
        <w:t xml:space="preserve">State Assessment </w:t>
      </w:r>
      <w:r>
        <w:tab/>
        <w:t>_______________________________________</w:t>
      </w:r>
    </w:p>
    <w:p w14:paraId="68633D99" w14:textId="77777777" w:rsidR="001E0DB7" w:rsidRDefault="001E0DB7" w:rsidP="001E0DB7">
      <w:pPr>
        <w:pStyle w:val="ListParagraph"/>
        <w:numPr>
          <w:ilvl w:val="1"/>
          <w:numId w:val="23"/>
        </w:numPr>
        <w:tabs>
          <w:tab w:val="left" w:pos="720"/>
        </w:tabs>
      </w:pPr>
      <w:r>
        <w:t>Student Attendance_______________________________________</w:t>
      </w:r>
    </w:p>
    <w:p w14:paraId="423EF704" w14:textId="77777777" w:rsidR="001E0DB7" w:rsidRDefault="001E0DB7" w:rsidP="001E0DB7">
      <w:pPr>
        <w:pStyle w:val="ListParagraph"/>
        <w:numPr>
          <w:ilvl w:val="0"/>
          <w:numId w:val="24"/>
        </w:numPr>
      </w:pPr>
      <w:r>
        <w:t>Did you find any information that surprised you about the student?  If so, explain.</w:t>
      </w:r>
    </w:p>
    <w:p w14:paraId="04972588" w14:textId="77777777" w:rsidR="001E0DB7" w:rsidRDefault="001E0DB7" w:rsidP="001E0DB7">
      <w:pPr>
        <w:pStyle w:val="ListParagraph"/>
        <w:ind w:hanging="360"/>
      </w:pPr>
    </w:p>
    <w:p w14:paraId="393D7BBE" w14:textId="1ECBD587" w:rsidR="00D80646" w:rsidRDefault="001E0DB7" w:rsidP="00960D03">
      <w:pPr>
        <w:pStyle w:val="ListParagraph"/>
        <w:numPr>
          <w:ilvl w:val="0"/>
          <w:numId w:val="24"/>
        </w:numPr>
      </w:pPr>
      <w:r>
        <w:t xml:space="preserve">What </w:t>
      </w:r>
      <w:r w:rsidR="00E71E47">
        <w:t>can you do to move this student from high risk to moderate risk?</w:t>
      </w:r>
    </w:p>
    <w:p w14:paraId="11267B4A" w14:textId="77777777" w:rsidR="007072A2" w:rsidRDefault="007072A2" w:rsidP="00F21A65">
      <w:pPr>
        <w:jc w:val="center"/>
        <w:rPr>
          <w:b/>
          <w:bCs/>
          <w:sz w:val="16"/>
          <w:szCs w:val="16"/>
        </w:rPr>
      </w:pPr>
    </w:p>
    <w:p w14:paraId="1318130A" w14:textId="212E880F" w:rsidR="00B066B4" w:rsidRPr="007072A2" w:rsidRDefault="008C7EBA" w:rsidP="00F21A65">
      <w:pPr>
        <w:jc w:val="center"/>
        <w:rPr>
          <w:b/>
          <w:bCs/>
        </w:rPr>
      </w:pPr>
      <w:r w:rsidRPr="00E71869">
        <w:rPr>
          <w:b/>
          <w:bCs/>
          <w:sz w:val="16"/>
          <w:szCs w:val="16"/>
        </w:rPr>
        <w:t>*</w:t>
      </w:r>
      <w:r w:rsidRPr="007072A2">
        <w:rPr>
          <w:b/>
          <w:bCs/>
        </w:rPr>
        <w:t>Exploring the other dashboards in the Student Profile will give you additional details.  This is an activity to provide you with a brief overview of information available. *</w:t>
      </w:r>
    </w:p>
    <w:sectPr w:rsidR="00B066B4" w:rsidRPr="007072A2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46438F" w14:textId="77777777" w:rsidR="007F0302" w:rsidRDefault="007F0302" w:rsidP="00283318">
      <w:pPr>
        <w:spacing w:after="0" w:line="240" w:lineRule="auto"/>
      </w:pPr>
      <w:r>
        <w:separator/>
      </w:r>
    </w:p>
  </w:endnote>
  <w:endnote w:type="continuationSeparator" w:id="0">
    <w:p w14:paraId="4CF394CB" w14:textId="77777777" w:rsidR="007F0302" w:rsidRDefault="007F0302" w:rsidP="002833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323990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25E21E6F" w14:textId="63851216" w:rsidR="00DD2698" w:rsidRDefault="00DD2698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7750762B" w14:textId="77777777" w:rsidR="008A116D" w:rsidRDefault="008A11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94F384" w14:textId="77777777" w:rsidR="007F0302" w:rsidRDefault="007F0302" w:rsidP="00283318">
      <w:pPr>
        <w:spacing w:after="0" w:line="240" w:lineRule="auto"/>
      </w:pPr>
      <w:r>
        <w:separator/>
      </w:r>
    </w:p>
  </w:footnote>
  <w:footnote w:type="continuationSeparator" w:id="0">
    <w:p w14:paraId="109A293E" w14:textId="77777777" w:rsidR="007F0302" w:rsidRDefault="007F0302" w:rsidP="002833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DAF168" w14:textId="5259F3D3" w:rsidR="008A116D" w:rsidRDefault="00E244E9">
    <w:pPr>
      <w:pStyle w:val="Header"/>
    </w:pPr>
    <w:r>
      <w:t>West Virginia Department of Education</w:t>
    </w:r>
    <w:r>
      <w:ptab w:relativeTo="margin" w:alignment="center" w:leader="none"/>
    </w:r>
    <w:r>
      <w:ptab w:relativeTo="margin" w:alignment="right" w:leader="none"/>
    </w:r>
    <w:r w:rsidR="00AF498F">
      <w:t xml:space="preserve">Using </w:t>
    </w:r>
    <w:r w:rsidR="003C7F63">
      <w:t>Data for School Improve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013DFF"/>
    <w:multiLevelType w:val="hybridMultilevel"/>
    <w:tmpl w:val="07E673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2F58F0"/>
    <w:multiLevelType w:val="hybridMultilevel"/>
    <w:tmpl w:val="BBF2CF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684A27"/>
    <w:multiLevelType w:val="hybridMultilevel"/>
    <w:tmpl w:val="0D5CBD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8C7D37"/>
    <w:multiLevelType w:val="hybridMultilevel"/>
    <w:tmpl w:val="BF8278FC"/>
    <w:lvl w:ilvl="0" w:tplc="5F28DDD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380087"/>
    <w:multiLevelType w:val="hybridMultilevel"/>
    <w:tmpl w:val="5186099A"/>
    <w:lvl w:ilvl="0" w:tplc="F43AFAE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7612081"/>
    <w:multiLevelType w:val="hybridMultilevel"/>
    <w:tmpl w:val="E6583D5E"/>
    <w:lvl w:ilvl="0" w:tplc="F852004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87A4583"/>
    <w:multiLevelType w:val="hybridMultilevel"/>
    <w:tmpl w:val="5EFC74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A62CC8"/>
    <w:multiLevelType w:val="hybridMultilevel"/>
    <w:tmpl w:val="5EFC74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44477C"/>
    <w:multiLevelType w:val="hybridMultilevel"/>
    <w:tmpl w:val="42CAC8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7B333B"/>
    <w:multiLevelType w:val="hybridMultilevel"/>
    <w:tmpl w:val="14345B5A"/>
    <w:lvl w:ilvl="0" w:tplc="8EAA892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3364D0F"/>
    <w:multiLevelType w:val="hybridMultilevel"/>
    <w:tmpl w:val="E1C0250E"/>
    <w:lvl w:ilvl="0" w:tplc="93F21D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D3D09FE"/>
    <w:multiLevelType w:val="hybridMultilevel"/>
    <w:tmpl w:val="03BA4A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F851D8F"/>
    <w:multiLevelType w:val="hybridMultilevel"/>
    <w:tmpl w:val="6EF8B5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F44243"/>
    <w:multiLevelType w:val="hybridMultilevel"/>
    <w:tmpl w:val="BBF2CF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FE5598"/>
    <w:multiLevelType w:val="hybridMultilevel"/>
    <w:tmpl w:val="F34E9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1C1F2A"/>
    <w:multiLevelType w:val="hybridMultilevel"/>
    <w:tmpl w:val="5EFC74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ECD2EA4"/>
    <w:multiLevelType w:val="hybridMultilevel"/>
    <w:tmpl w:val="457C1D1C"/>
    <w:lvl w:ilvl="0" w:tplc="8EAA892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1182FFE"/>
    <w:multiLevelType w:val="hybridMultilevel"/>
    <w:tmpl w:val="27D450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3591E4F"/>
    <w:multiLevelType w:val="hybridMultilevel"/>
    <w:tmpl w:val="CE7A96C8"/>
    <w:lvl w:ilvl="0" w:tplc="D70681E0">
      <w:start w:val="2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6A17422B"/>
    <w:multiLevelType w:val="hybridMultilevel"/>
    <w:tmpl w:val="618817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EA50FC4"/>
    <w:multiLevelType w:val="hybridMultilevel"/>
    <w:tmpl w:val="90D24D74"/>
    <w:lvl w:ilvl="0" w:tplc="5D5C04CE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706F189F"/>
    <w:multiLevelType w:val="hybridMultilevel"/>
    <w:tmpl w:val="5EFC74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C285BA4"/>
    <w:multiLevelType w:val="hybridMultilevel"/>
    <w:tmpl w:val="5EFC74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E2D5A59"/>
    <w:multiLevelType w:val="hybridMultilevel"/>
    <w:tmpl w:val="D67045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F1E7844"/>
    <w:multiLevelType w:val="hybridMultilevel"/>
    <w:tmpl w:val="26B684A0"/>
    <w:lvl w:ilvl="0" w:tplc="95CC2FE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3"/>
  </w:num>
  <w:num w:numId="2">
    <w:abstractNumId w:val="2"/>
  </w:num>
  <w:num w:numId="3">
    <w:abstractNumId w:val="0"/>
  </w:num>
  <w:num w:numId="4">
    <w:abstractNumId w:val="19"/>
  </w:num>
  <w:num w:numId="5">
    <w:abstractNumId w:val="24"/>
  </w:num>
  <w:num w:numId="6">
    <w:abstractNumId w:val="23"/>
  </w:num>
  <w:num w:numId="7">
    <w:abstractNumId w:val="11"/>
  </w:num>
  <w:num w:numId="8">
    <w:abstractNumId w:val="8"/>
  </w:num>
  <w:num w:numId="9">
    <w:abstractNumId w:val="17"/>
  </w:num>
  <w:num w:numId="10">
    <w:abstractNumId w:val="22"/>
  </w:num>
  <w:num w:numId="11">
    <w:abstractNumId w:val="1"/>
  </w:num>
  <w:num w:numId="12">
    <w:abstractNumId w:val="14"/>
  </w:num>
  <w:num w:numId="13">
    <w:abstractNumId w:val="5"/>
  </w:num>
  <w:num w:numId="14">
    <w:abstractNumId w:val="15"/>
  </w:num>
  <w:num w:numId="15">
    <w:abstractNumId w:val="7"/>
  </w:num>
  <w:num w:numId="16">
    <w:abstractNumId w:val="6"/>
  </w:num>
  <w:num w:numId="17">
    <w:abstractNumId w:val="10"/>
  </w:num>
  <w:num w:numId="18">
    <w:abstractNumId w:val="4"/>
  </w:num>
  <w:num w:numId="19">
    <w:abstractNumId w:val="18"/>
  </w:num>
  <w:num w:numId="20">
    <w:abstractNumId w:val="12"/>
  </w:num>
  <w:num w:numId="21">
    <w:abstractNumId w:val="21"/>
  </w:num>
  <w:num w:numId="22">
    <w:abstractNumId w:val="16"/>
  </w:num>
  <w:num w:numId="23">
    <w:abstractNumId w:val="9"/>
  </w:num>
  <w:num w:numId="24">
    <w:abstractNumId w:val="20"/>
  </w:num>
  <w:num w:numId="2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yNbc0MzUwMDUwNDVU0lEKTi0uzszPAykwrAUALWBb2iwAAAA="/>
  </w:docVars>
  <w:rsids>
    <w:rsidRoot w:val="007F2979"/>
    <w:rsid w:val="00014AD4"/>
    <w:rsid w:val="00014B1B"/>
    <w:rsid w:val="00020B91"/>
    <w:rsid w:val="00036394"/>
    <w:rsid w:val="00045D24"/>
    <w:rsid w:val="000531EA"/>
    <w:rsid w:val="00091DAF"/>
    <w:rsid w:val="000A1D04"/>
    <w:rsid w:val="000B076B"/>
    <w:rsid w:val="000F7DA0"/>
    <w:rsid w:val="001130F1"/>
    <w:rsid w:val="00127CD7"/>
    <w:rsid w:val="00173E81"/>
    <w:rsid w:val="00174979"/>
    <w:rsid w:val="00192681"/>
    <w:rsid w:val="001A1DA1"/>
    <w:rsid w:val="001A7937"/>
    <w:rsid w:val="001B1B15"/>
    <w:rsid w:val="001B74E6"/>
    <w:rsid w:val="001D79C5"/>
    <w:rsid w:val="001E0DB7"/>
    <w:rsid w:val="001E5179"/>
    <w:rsid w:val="002122F4"/>
    <w:rsid w:val="002175D1"/>
    <w:rsid w:val="00225733"/>
    <w:rsid w:val="002334EB"/>
    <w:rsid w:val="00270D6D"/>
    <w:rsid w:val="002756C5"/>
    <w:rsid w:val="00283318"/>
    <w:rsid w:val="002902DD"/>
    <w:rsid w:val="00296705"/>
    <w:rsid w:val="002974F2"/>
    <w:rsid w:val="002A26EB"/>
    <w:rsid w:val="002A523A"/>
    <w:rsid w:val="002C5979"/>
    <w:rsid w:val="002D192B"/>
    <w:rsid w:val="002D2831"/>
    <w:rsid w:val="002D30EC"/>
    <w:rsid w:val="002D4BA4"/>
    <w:rsid w:val="00321A15"/>
    <w:rsid w:val="00326142"/>
    <w:rsid w:val="00336455"/>
    <w:rsid w:val="003576A5"/>
    <w:rsid w:val="0036291F"/>
    <w:rsid w:val="003642DD"/>
    <w:rsid w:val="003808ED"/>
    <w:rsid w:val="003A5B8F"/>
    <w:rsid w:val="003B023A"/>
    <w:rsid w:val="003B606B"/>
    <w:rsid w:val="003C07B1"/>
    <w:rsid w:val="003C548D"/>
    <w:rsid w:val="003C7F63"/>
    <w:rsid w:val="0040389B"/>
    <w:rsid w:val="00410D76"/>
    <w:rsid w:val="00425CD1"/>
    <w:rsid w:val="004260BA"/>
    <w:rsid w:val="004302E2"/>
    <w:rsid w:val="00454A8A"/>
    <w:rsid w:val="0045629C"/>
    <w:rsid w:val="00460D1E"/>
    <w:rsid w:val="00472D31"/>
    <w:rsid w:val="0047644A"/>
    <w:rsid w:val="004774C2"/>
    <w:rsid w:val="00487828"/>
    <w:rsid w:val="0049090A"/>
    <w:rsid w:val="004956C4"/>
    <w:rsid w:val="004A5990"/>
    <w:rsid w:val="004B69D9"/>
    <w:rsid w:val="004C11B7"/>
    <w:rsid w:val="004D5078"/>
    <w:rsid w:val="004F118B"/>
    <w:rsid w:val="004F2D4B"/>
    <w:rsid w:val="00501BF9"/>
    <w:rsid w:val="00507EDA"/>
    <w:rsid w:val="00527BF6"/>
    <w:rsid w:val="00534338"/>
    <w:rsid w:val="005453D6"/>
    <w:rsid w:val="00554CF9"/>
    <w:rsid w:val="00560123"/>
    <w:rsid w:val="00591CE3"/>
    <w:rsid w:val="005967C1"/>
    <w:rsid w:val="00596F5E"/>
    <w:rsid w:val="005A3230"/>
    <w:rsid w:val="005B71E8"/>
    <w:rsid w:val="0061396B"/>
    <w:rsid w:val="0062191C"/>
    <w:rsid w:val="00623A21"/>
    <w:rsid w:val="00690478"/>
    <w:rsid w:val="00697073"/>
    <w:rsid w:val="006A1475"/>
    <w:rsid w:val="006B1406"/>
    <w:rsid w:val="006B5843"/>
    <w:rsid w:val="006E514B"/>
    <w:rsid w:val="006E6D73"/>
    <w:rsid w:val="006F2C43"/>
    <w:rsid w:val="0070218C"/>
    <w:rsid w:val="007072A2"/>
    <w:rsid w:val="00730CE3"/>
    <w:rsid w:val="00732DCE"/>
    <w:rsid w:val="007356AD"/>
    <w:rsid w:val="007554A0"/>
    <w:rsid w:val="00756095"/>
    <w:rsid w:val="0077679A"/>
    <w:rsid w:val="00784A33"/>
    <w:rsid w:val="00786B3E"/>
    <w:rsid w:val="00792C16"/>
    <w:rsid w:val="007A70E3"/>
    <w:rsid w:val="007B5EFC"/>
    <w:rsid w:val="007B6F6C"/>
    <w:rsid w:val="007C190E"/>
    <w:rsid w:val="007F0302"/>
    <w:rsid w:val="007F2979"/>
    <w:rsid w:val="007F29DF"/>
    <w:rsid w:val="0082221C"/>
    <w:rsid w:val="00827F95"/>
    <w:rsid w:val="00842BC7"/>
    <w:rsid w:val="00876426"/>
    <w:rsid w:val="00882222"/>
    <w:rsid w:val="008865F3"/>
    <w:rsid w:val="008A0BB8"/>
    <w:rsid w:val="008A116D"/>
    <w:rsid w:val="008B2ABE"/>
    <w:rsid w:val="008B4FA0"/>
    <w:rsid w:val="008C4504"/>
    <w:rsid w:val="008C7EBA"/>
    <w:rsid w:val="008D0942"/>
    <w:rsid w:val="00915321"/>
    <w:rsid w:val="00924440"/>
    <w:rsid w:val="00944145"/>
    <w:rsid w:val="00952DB1"/>
    <w:rsid w:val="0095566F"/>
    <w:rsid w:val="00960D03"/>
    <w:rsid w:val="0098722A"/>
    <w:rsid w:val="00997CD0"/>
    <w:rsid w:val="009A353F"/>
    <w:rsid w:val="009B089A"/>
    <w:rsid w:val="009C3CD9"/>
    <w:rsid w:val="009D46D5"/>
    <w:rsid w:val="009F44F3"/>
    <w:rsid w:val="00A10D9F"/>
    <w:rsid w:val="00A23B72"/>
    <w:rsid w:val="00A378E3"/>
    <w:rsid w:val="00A629CF"/>
    <w:rsid w:val="00A6449E"/>
    <w:rsid w:val="00A64E70"/>
    <w:rsid w:val="00A65140"/>
    <w:rsid w:val="00A81D54"/>
    <w:rsid w:val="00A87143"/>
    <w:rsid w:val="00A92B3A"/>
    <w:rsid w:val="00A9486F"/>
    <w:rsid w:val="00AC1C97"/>
    <w:rsid w:val="00AD25A0"/>
    <w:rsid w:val="00AF498F"/>
    <w:rsid w:val="00AF5F57"/>
    <w:rsid w:val="00B066B4"/>
    <w:rsid w:val="00B25C38"/>
    <w:rsid w:val="00B46AD7"/>
    <w:rsid w:val="00B52C2A"/>
    <w:rsid w:val="00B53BB8"/>
    <w:rsid w:val="00B5620D"/>
    <w:rsid w:val="00B656AA"/>
    <w:rsid w:val="00B90C42"/>
    <w:rsid w:val="00BD7905"/>
    <w:rsid w:val="00BE7511"/>
    <w:rsid w:val="00BF5867"/>
    <w:rsid w:val="00C062F9"/>
    <w:rsid w:val="00C308F9"/>
    <w:rsid w:val="00C33D63"/>
    <w:rsid w:val="00C4217F"/>
    <w:rsid w:val="00C47C87"/>
    <w:rsid w:val="00C91EC9"/>
    <w:rsid w:val="00C96CBB"/>
    <w:rsid w:val="00C97E1F"/>
    <w:rsid w:val="00CA0D1E"/>
    <w:rsid w:val="00CA55BE"/>
    <w:rsid w:val="00CA5B4D"/>
    <w:rsid w:val="00CB1F42"/>
    <w:rsid w:val="00CB649F"/>
    <w:rsid w:val="00CD37C6"/>
    <w:rsid w:val="00CE0873"/>
    <w:rsid w:val="00CF1249"/>
    <w:rsid w:val="00D05485"/>
    <w:rsid w:val="00D06A21"/>
    <w:rsid w:val="00D13434"/>
    <w:rsid w:val="00D22CD6"/>
    <w:rsid w:val="00D236BC"/>
    <w:rsid w:val="00D26A8E"/>
    <w:rsid w:val="00D579D4"/>
    <w:rsid w:val="00D728CF"/>
    <w:rsid w:val="00D73D98"/>
    <w:rsid w:val="00D75E51"/>
    <w:rsid w:val="00D768E9"/>
    <w:rsid w:val="00D80646"/>
    <w:rsid w:val="00D85362"/>
    <w:rsid w:val="00D976E5"/>
    <w:rsid w:val="00DA5BC8"/>
    <w:rsid w:val="00DB0230"/>
    <w:rsid w:val="00DB0E02"/>
    <w:rsid w:val="00DB4FE8"/>
    <w:rsid w:val="00DD2698"/>
    <w:rsid w:val="00DF030A"/>
    <w:rsid w:val="00E04390"/>
    <w:rsid w:val="00E04635"/>
    <w:rsid w:val="00E244E9"/>
    <w:rsid w:val="00E328A0"/>
    <w:rsid w:val="00E34A16"/>
    <w:rsid w:val="00E42C85"/>
    <w:rsid w:val="00E46659"/>
    <w:rsid w:val="00E60C63"/>
    <w:rsid w:val="00E62B08"/>
    <w:rsid w:val="00E71869"/>
    <w:rsid w:val="00E71E47"/>
    <w:rsid w:val="00E760F9"/>
    <w:rsid w:val="00E90FCD"/>
    <w:rsid w:val="00EA4DDD"/>
    <w:rsid w:val="00EB7AD4"/>
    <w:rsid w:val="00EC7CBA"/>
    <w:rsid w:val="00EE5817"/>
    <w:rsid w:val="00F0067A"/>
    <w:rsid w:val="00F02B4A"/>
    <w:rsid w:val="00F16FFC"/>
    <w:rsid w:val="00F20F71"/>
    <w:rsid w:val="00F21A65"/>
    <w:rsid w:val="00F41E3D"/>
    <w:rsid w:val="00F45B11"/>
    <w:rsid w:val="00F623D4"/>
    <w:rsid w:val="00F81BFA"/>
    <w:rsid w:val="00F84256"/>
    <w:rsid w:val="00FB2B2E"/>
    <w:rsid w:val="00FE44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47D56F"/>
  <w15:chartTrackingRefBased/>
  <w15:docId w15:val="{814FB122-3560-47E2-9954-584425F4A4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60D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60D03"/>
    <w:pPr>
      <w:ind w:left="720"/>
      <w:contextualSpacing/>
    </w:pPr>
  </w:style>
  <w:style w:type="character" w:customStyle="1" w:styleId="normaltextrun">
    <w:name w:val="normaltextrun"/>
    <w:basedOn w:val="DefaultParagraphFont"/>
    <w:rsid w:val="008D0942"/>
  </w:style>
  <w:style w:type="character" w:customStyle="1" w:styleId="advancedproofingissue">
    <w:name w:val="advancedproofingissue"/>
    <w:basedOn w:val="DefaultParagraphFont"/>
    <w:rsid w:val="008D0942"/>
  </w:style>
  <w:style w:type="paragraph" w:customStyle="1" w:styleId="paragraph">
    <w:name w:val="paragraph"/>
    <w:basedOn w:val="Normal"/>
    <w:rsid w:val="00E34A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op">
    <w:name w:val="eop"/>
    <w:basedOn w:val="DefaultParagraphFont"/>
    <w:rsid w:val="00E34A16"/>
  </w:style>
  <w:style w:type="character" w:customStyle="1" w:styleId="contextualspellingandgrammarerror">
    <w:name w:val="contextualspellingandgrammarerror"/>
    <w:basedOn w:val="DefaultParagraphFont"/>
    <w:rsid w:val="00487828"/>
  </w:style>
  <w:style w:type="paragraph" w:styleId="Header">
    <w:name w:val="header"/>
    <w:basedOn w:val="Normal"/>
    <w:link w:val="HeaderChar"/>
    <w:uiPriority w:val="99"/>
    <w:unhideWhenUsed/>
    <w:rsid w:val="002833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3318"/>
  </w:style>
  <w:style w:type="paragraph" w:styleId="Footer">
    <w:name w:val="footer"/>
    <w:basedOn w:val="Normal"/>
    <w:link w:val="FooterChar"/>
    <w:uiPriority w:val="99"/>
    <w:unhideWhenUsed/>
    <w:rsid w:val="002833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33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9FFB0525EEDD14794C8CC14C33D9B94" ma:contentTypeVersion="11" ma:contentTypeDescription="Create a new document." ma:contentTypeScope="" ma:versionID="a0c1ba9cf81068459db0f9955babc039">
  <xsd:schema xmlns:xsd="http://www.w3.org/2001/XMLSchema" xmlns:xs="http://www.w3.org/2001/XMLSchema" xmlns:p="http://schemas.microsoft.com/office/2006/metadata/properties" xmlns:ns3="03fe81b3-e556-4da7-83a4-5b40fd0f58d9" xmlns:ns4="3b5cfe81-ffe4-439a-9ae7-153633875621" targetNamespace="http://schemas.microsoft.com/office/2006/metadata/properties" ma:root="true" ma:fieldsID="d491f89d5b9fd9c15e5a4cfbd77bd281" ns3:_="" ns4:_="">
    <xsd:import namespace="03fe81b3-e556-4da7-83a4-5b40fd0f58d9"/>
    <xsd:import namespace="3b5cfe81-ffe4-439a-9ae7-15363387562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fe81b3-e556-4da7-83a4-5b40fd0f58d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5cfe81-ffe4-439a-9ae7-15363387562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63EDC3A-94EC-432B-9EE4-54A58C266A9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7C3CA48-58DF-4881-834F-0B1D4CEF92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fe81b3-e556-4da7-83a4-5b40fd0f58d9"/>
    <ds:schemaRef ds:uri="3b5cfe81-ffe4-439a-9ae7-1536338756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D304F99-EFD2-410E-8267-9BA4AA6E928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93</Words>
  <Characters>395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 Young</dc:creator>
  <cp:keywords/>
  <dc:description/>
  <cp:lastModifiedBy>Stacey Losh</cp:lastModifiedBy>
  <cp:revision>2</cp:revision>
  <cp:lastPrinted>2019-11-13T18:07:00Z</cp:lastPrinted>
  <dcterms:created xsi:type="dcterms:W3CDTF">2019-11-26T16:06:00Z</dcterms:created>
  <dcterms:modified xsi:type="dcterms:W3CDTF">2019-11-26T1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9FFB0525EEDD14794C8CC14C33D9B94</vt:lpwstr>
  </property>
</Properties>
</file>